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5EE05" w14:textId="53C682CB" w:rsidR="0024632B" w:rsidRPr="003F25AA" w:rsidRDefault="00B41E1B">
      <w:pPr>
        <w:rPr>
          <w:rFonts w:ascii="Times New Roman" w:hAnsi="Times New Roman" w:cs="Times New Roman"/>
          <w:sz w:val="24"/>
          <w:szCs w:val="24"/>
        </w:rPr>
      </w:pPr>
      <w:r w:rsidRPr="003F25AA">
        <w:rPr>
          <w:rFonts w:ascii="Times New Roman" w:hAnsi="Times New Roman" w:cs="Times New Roman"/>
          <w:sz w:val="24"/>
          <w:szCs w:val="24"/>
        </w:rPr>
        <w:t>The Martial Ar</w:t>
      </w:r>
      <w:r w:rsidR="00455B28" w:rsidRPr="003F25AA">
        <w:rPr>
          <w:rFonts w:ascii="Times New Roman" w:hAnsi="Times New Roman" w:cs="Times New Roman"/>
          <w:sz w:val="24"/>
          <w:szCs w:val="24"/>
        </w:rPr>
        <w:t>ts Academy (MAA) – School Management System</w:t>
      </w:r>
    </w:p>
    <w:p w14:paraId="4AE9C934" w14:textId="01AD883E" w:rsidR="003B3B55" w:rsidRPr="003F25AA" w:rsidRDefault="00F02FD5" w:rsidP="00081186">
      <w:pPr>
        <w:pStyle w:val="NormalWeb"/>
        <w:numPr>
          <w:ilvl w:val="0"/>
          <w:numId w:val="2"/>
        </w:numPr>
        <w:spacing w:before="0" w:beforeAutospacing="0" w:after="0" w:afterAutospacing="0"/>
        <w:rPr>
          <w:bCs/>
        </w:rPr>
      </w:pPr>
      <w:r w:rsidRPr="003F25AA">
        <w:rPr>
          <w:lang w:val="fr-FR"/>
        </w:rPr>
        <w:t>Project Part</w:t>
      </w:r>
      <w:r w:rsidR="003B3B55" w:rsidRPr="003F25AA">
        <w:rPr>
          <w:lang w:val="fr-FR"/>
        </w:rPr>
        <w:t xml:space="preserve"> </w:t>
      </w:r>
      <w:proofErr w:type="gramStart"/>
      <w:r w:rsidR="0089700E">
        <w:rPr>
          <w:lang w:val="fr-FR"/>
        </w:rPr>
        <w:t>4</w:t>
      </w:r>
      <w:r w:rsidRPr="003F25AA">
        <w:rPr>
          <w:lang w:val="fr-FR"/>
        </w:rPr>
        <w:t>:</w:t>
      </w:r>
      <w:proofErr w:type="gramEnd"/>
      <w:r w:rsidRPr="003F25AA">
        <w:rPr>
          <w:lang w:val="fr-FR"/>
        </w:rPr>
        <w:t xml:space="preserve"> </w:t>
      </w:r>
    </w:p>
    <w:p w14:paraId="216DAF5C" w14:textId="3C3DB540" w:rsidR="00081186" w:rsidRPr="003F25AA" w:rsidRDefault="00126AD4" w:rsidP="003B3B55">
      <w:pPr>
        <w:pStyle w:val="NormalWeb"/>
        <w:numPr>
          <w:ilvl w:val="1"/>
          <w:numId w:val="2"/>
        </w:numPr>
        <w:spacing w:before="0" w:beforeAutospacing="0" w:after="0" w:afterAutospacing="0"/>
        <w:rPr>
          <w:bCs/>
        </w:rPr>
      </w:pPr>
      <w:proofErr w:type="gramStart"/>
      <w:r w:rsidRPr="003F25AA">
        <w:rPr>
          <w:lang w:val="fr-FR"/>
        </w:rPr>
        <w:t>Question</w:t>
      </w:r>
      <w:r w:rsidR="003F25AA" w:rsidRPr="003F25AA">
        <w:rPr>
          <w:lang w:val="fr-FR"/>
        </w:rPr>
        <w:t>s</w:t>
      </w:r>
      <w:r w:rsidR="00BD62D5" w:rsidRPr="003F25AA">
        <w:rPr>
          <w:lang w:val="fr-FR"/>
        </w:rPr>
        <w:t>:</w:t>
      </w:r>
      <w:proofErr w:type="gramEnd"/>
      <w:r w:rsidR="00BD62D5" w:rsidRPr="003F25AA">
        <w:rPr>
          <w:lang w:val="fr-FR"/>
        </w:rPr>
        <w:t xml:space="preserve"> </w:t>
      </w:r>
      <w:r w:rsidR="000E23ED" w:rsidRPr="003F25AA">
        <w:rPr>
          <w:lang w:val="fr-FR"/>
        </w:rPr>
        <w:t xml:space="preserve">p. </w:t>
      </w:r>
      <w:r w:rsidR="000E23ED" w:rsidRPr="003F25AA">
        <w:rPr>
          <w:bCs/>
        </w:rPr>
        <w:t>1</w:t>
      </w:r>
      <w:r w:rsidR="0089700E">
        <w:rPr>
          <w:bCs/>
        </w:rPr>
        <w:t>98</w:t>
      </w:r>
      <w:r w:rsidR="000E23ED" w:rsidRPr="003F25AA">
        <w:rPr>
          <w:bCs/>
        </w:rPr>
        <w:t>-Q</w:t>
      </w:r>
      <w:r w:rsidR="0089700E">
        <w:rPr>
          <w:bCs/>
        </w:rPr>
        <w:t>6</w:t>
      </w:r>
    </w:p>
    <w:p w14:paraId="002412B0" w14:textId="77777777" w:rsidR="00081186" w:rsidRDefault="00081186">
      <w:pPr>
        <w:rPr>
          <w:sz w:val="24"/>
          <w:szCs w:val="24"/>
          <w:lang w:val="fr-FR"/>
        </w:rPr>
      </w:pPr>
    </w:p>
    <w:p w14:paraId="2E6EE5E9" w14:textId="77777777" w:rsidR="00B41E1B" w:rsidRDefault="00B41E1B"/>
    <w:p w14:paraId="69918FD5" w14:textId="77777777" w:rsidR="00B41E1B" w:rsidRDefault="00B41E1B"/>
    <w:sectPr w:rsidR="00B4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A2F6E"/>
    <w:multiLevelType w:val="hybridMultilevel"/>
    <w:tmpl w:val="1D8A7F38"/>
    <w:lvl w:ilvl="0" w:tplc="33769CB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B90F61"/>
    <w:multiLevelType w:val="hybridMultilevel"/>
    <w:tmpl w:val="15C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77076282">
    <w:abstractNumId w:val="0"/>
  </w:num>
  <w:num w:numId="2" w16cid:durableId="18091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xtDAzMbM0NjIwMjZQ0lEKTi0uzszPAykwqQUAabTDCiwAAAA="/>
  </w:docVars>
  <w:rsids>
    <w:rsidRoot w:val="004A3948"/>
    <w:rsid w:val="0002758A"/>
    <w:rsid w:val="0003010C"/>
    <w:rsid w:val="00057AC0"/>
    <w:rsid w:val="00065212"/>
    <w:rsid w:val="00081186"/>
    <w:rsid w:val="000B4F58"/>
    <w:rsid w:val="000E23ED"/>
    <w:rsid w:val="00126AD4"/>
    <w:rsid w:val="00175DF8"/>
    <w:rsid w:val="00214878"/>
    <w:rsid w:val="0024632B"/>
    <w:rsid w:val="002607FC"/>
    <w:rsid w:val="00263285"/>
    <w:rsid w:val="00274711"/>
    <w:rsid w:val="0028413C"/>
    <w:rsid w:val="002A70F8"/>
    <w:rsid w:val="002B3FB5"/>
    <w:rsid w:val="00316BE0"/>
    <w:rsid w:val="003537A5"/>
    <w:rsid w:val="003857AF"/>
    <w:rsid w:val="00390220"/>
    <w:rsid w:val="003A0BA2"/>
    <w:rsid w:val="003B3B55"/>
    <w:rsid w:val="003D139C"/>
    <w:rsid w:val="003F0696"/>
    <w:rsid w:val="003F25AA"/>
    <w:rsid w:val="00432C72"/>
    <w:rsid w:val="00436754"/>
    <w:rsid w:val="00455B28"/>
    <w:rsid w:val="004A3948"/>
    <w:rsid w:val="004A6D26"/>
    <w:rsid w:val="004D3AE2"/>
    <w:rsid w:val="004E5B64"/>
    <w:rsid w:val="00510208"/>
    <w:rsid w:val="00536B54"/>
    <w:rsid w:val="005A549D"/>
    <w:rsid w:val="006027D6"/>
    <w:rsid w:val="006B32FC"/>
    <w:rsid w:val="006C0E90"/>
    <w:rsid w:val="00753349"/>
    <w:rsid w:val="007922E1"/>
    <w:rsid w:val="007D70EC"/>
    <w:rsid w:val="00846CB6"/>
    <w:rsid w:val="008939F8"/>
    <w:rsid w:val="0089700E"/>
    <w:rsid w:val="00910B52"/>
    <w:rsid w:val="009224D0"/>
    <w:rsid w:val="00962AC9"/>
    <w:rsid w:val="00971E4E"/>
    <w:rsid w:val="009F06CD"/>
    <w:rsid w:val="00A01180"/>
    <w:rsid w:val="00A1385F"/>
    <w:rsid w:val="00A23C1A"/>
    <w:rsid w:val="00A42896"/>
    <w:rsid w:val="00AB2247"/>
    <w:rsid w:val="00B41E1B"/>
    <w:rsid w:val="00BA30BE"/>
    <w:rsid w:val="00BD62D5"/>
    <w:rsid w:val="00C62FC7"/>
    <w:rsid w:val="00C65971"/>
    <w:rsid w:val="00C85458"/>
    <w:rsid w:val="00D76959"/>
    <w:rsid w:val="00D86651"/>
    <w:rsid w:val="00E20660"/>
    <w:rsid w:val="00E229E1"/>
    <w:rsid w:val="00EC55DE"/>
    <w:rsid w:val="00EE27F2"/>
    <w:rsid w:val="00F02FD5"/>
    <w:rsid w:val="00F33661"/>
    <w:rsid w:val="00F37C8A"/>
    <w:rsid w:val="00FB3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3F544"/>
  <w15:chartTrackingRefBased/>
  <w15:docId w15:val="{5E2A27F0-1430-4368-82BB-21FB744BC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BA2"/>
    <w:pPr>
      <w:ind w:left="720"/>
      <w:contextualSpacing/>
    </w:pPr>
  </w:style>
  <w:style w:type="paragraph" w:styleId="NormalWeb">
    <w:name w:val="Normal (Web)"/>
    <w:basedOn w:val="Normal"/>
    <w:rsid w:val="000811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, Michael</dc:creator>
  <cp:keywords/>
  <dc:description/>
  <cp:lastModifiedBy>Shin, Michael</cp:lastModifiedBy>
  <cp:revision>3</cp:revision>
  <dcterms:created xsi:type="dcterms:W3CDTF">2022-07-25T00:42:00Z</dcterms:created>
  <dcterms:modified xsi:type="dcterms:W3CDTF">2022-07-25T00:43:00Z</dcterms:modified>
</cp:coreProperties>
</file>